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4C6FA" w14:textId="77777777" w:rsidR="001806DC" w:rsidRPr="00755DB1" w:rsidRDefault="001000E9" w:rsidP="00755DB1">
      <w:pPr>
        <w:pStyle w:val="Title"/>
      </w:pPr>
      <w:r w:rsidRPr="00755DB1">
        <w:t>Module 3 Word Document</w:t>
      </w:r>
    </w:p>
    <w:p w14:paraId="67A24C38" w14:textId="77777777" w:rsidR="001806DC" w:rsidRDefault="001000E9">
      <w:pPr>
        <w:pStyle w:val="Author"/>
      </w:pPr>
      <w:r>
        <w:t>M</w:t>
      </w:r>
      <w:r>
        <w:t>anuel Pruijssers, MSc</w:t>
      </w:r>
    </w:p>
    <w:p w14:paraId="5852F3A8" w14:textId="77777777" w:rsidR="001806DC" w:rsidRDefault="001000E9">
      <w:pPr>
        <w:pStyle w:val="Date"/>
      </w:pPr>
      <w:r>
        <w:t>30-11-2021</w:t>
      </w:r>
    </w:p>
    <w:p w14:paraId="015A62C8" w14:textId="77777777" w:rsidR="001806DC" w:rsidRPr="004364A3" w:rsidRDefault="001000E9" w:rsidP="004364A3">
      <w:pPr>
        <w:pStyle w:val="Heading2"/>
      </w:pPr>
      <w:bookmarkStart w:id="0" w:name="r-markdown"/>
      <w:r w:rsidRPr="004364A3">
        <w:t>R Markdown</w:t>
      </w:r>
    </w:p>
    <w:p w14:paraId="038C319B" w14:textId="77777777" w:rsidR="001806DC" w:rsidRDefault="001000E9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457BB76" w14:textId="77777777" w:rsidR="001806DC" w:rsidRDefault="001000E9">
      <w:pPr>
        <w:pStyle w:val="BodyText"/>
      </w:pPr>
      <w:r>
        <w:t>W</w:t>
      </w:r>
      <w:r>
        <w:t>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4BF6D07" w14:textId="77777777" w:rsidR="001806DC" w:rsidRDefault="001000E9">
      <w:pPr>
        <w:pStyle w:val="SourceCode"/>
      </w:pPr>
      <w:r>
        <w:rPr>
          <w:rStyle w:val="FunctionTok"/>
        </w:rPr>
        <w:t>s</w:t>
      </w:r>
      <w:r>
        <w:rPr>
          <w:rStyle w:val="FunctionTok"/>
        </w:rPr>
        <w:t>ummary</w:t>
      </w:r>
      <w:r>
        <w:rPr>
          <w:rStyle w:val="NormalTok"/>
        </w:rPr>
        <w:t>(cars)</w:t>
      </w:r>
    </w:p>
    <w:p w14:paraId="5EC660D9" w14:textId="77777777" w:rsidR="001806DC" w:rsidRDefault="001000E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B7E48F8" w14:textId="77777777" w:rsidR="001806DC" w:rsidRDefault="001000E9" w:rsidP="004364A3">
      <w:pPr>
        <w:pStyle w:val="Heading2"/>
      </w:pPr>
      <w:bookmarkStart w:id="1" w:name="including-plots"/>
      <w:bookmarkEnd w:id="0"/>
      <w:r>
        <w:t>Including Plots</w:t>
      </w:r>
    </w:p>
    <w:p w14:paraId="36C25C6A" w14:textId="77777777" w:rsidR="001806DC" w:rsidRDefault="001000E9">
      <w:pPr>
        <w:pStyle w:val="FirstParagraph"/>
      </w:pPr>
      <w:r>
        <w:t>Y</w:t>
      </w:r>
      <w:r>
        <w:t>ou can also embed plots, for example:</w:t>
      </w:r>
    </w:p>
    <w:p w14:paraId="59600DF9" w14:textId="77777777" w:rsidR="001806DC" w:rsidRDefault="001000E9">
      <w:pPr>
        <w:pStyle w:val="BodyText"/>
      </w:pPr>
      <w:r>
        <w:rPr>
          <w:noProof/>
        </w:rPr>
        <w:lastRenderedPageBreak/>
        <w:drawing>
          <wp:inline distT="0" distB="0" distL="0" distR="0" wp14:anchorId="36B3563D" wp14:editId="190045F8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4DD87" w14:textId="77777777" w:rsidR="001806DC" w:rsidRDefault="001000E9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806D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7F268" w14:textId="77777777" w:rsidR="001000E9" w:rsidRDefault="001000E9">
      <w:pPr>
        <w:spacing w:after="0"/>
      </w:pPr>
      <w:r>
        <w:separator/>
      </w:r>
    </w:p>
  </w:endnote>
  <w:endnote w:type="continuationSeparator" w:id="0">
    <w:p w14:paraId="7A7C42F7" w14:textId="77777777" w:rsidR="001000E9" w:rsidRDefault="00100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221FE" w14:textId="77777777" w:rsidR="001000E9" w:rsidRDefault="001000E9">
      <w:r>
        <w:separator/>
      </w:r>
    </w:p>
  </w:footnote>
  <w:footnote w:type="continuationSeparator" w:id="0">
    <w:p w14:paraId="64B08B62" w14:textId="77777777" w:rsidR="001000E9" w:rsidRDefault="00100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FEA9D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BCEF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AE5A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3982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6EE3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12F7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E6E6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C832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D4CC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12EB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B545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06DC"/>
    <w:rsid w:val="001000E9"/>
    <w:rsid w:val="001806DC"/>
    <w:rsid w:val="004364A3"/>
    <w:rsid w:val="00755DB1"/>
    <w:rsid w:val="00B816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E6B8A5"/>
  <w15:docId w15:val="{904C93DE-8FAD-478A-BA95-2821E8433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64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5D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55D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6</Words>
  <Characters>806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anuel Pruijssers, MSc</dc:creator>
  <cp:keywords/>
  <cp:lastModifiedBy>Pruijssers, Manuel</cp:lastModifiedBy>
  <cp:revision>4</cp:revision>
  <dcterms:created xsi:type="dcterms:W3CDTF">2021-11-30T11:25:00Z</dcterms:created>
  <dcterms:modified xsi:type="dcterms:W3CDTF">2021-11-3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-11-2021</vt:lpwstr>
  </property>
  <property fmtid="{D5CDD505-2E9C-101B-9397-08002B2CF9AE}" pid="3" name="output">
    <vt:lpwstr/>
  </property>
</Properties>
</file>